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3BC69" w14:textId="6A0202E5" w:rsidR="00C85377" w:rsidRPr="00225097" w:rsidRDefault="00C85377" w:rsidP="00C85377">
      <w:pPr>
        <w:rPr>
          <w:rFonts w:ascii="Arial" w:hAnsi="Arial" w:cs="Arial"/>
          <w:b/>
        </w:rPr>
      </w:pPr>
      <w:r w:rsidRPr="00225097">
        <w:rPr>
          <w:rFonts w:ascii="Arial" w:hAnsi="Arial" w:cs="Arial"/>
          <w:b/>
        </w:rPr>
        <w:t>2019-2022 National School Chapl</w:t>
      </w:r>
      <w:r w:rsidR="00993BDE">
        <w:rPr>
          <w:rFonts w:ascii="Arial" w:hAnsi="Arial" w:cs="Arial"/>
          <w:b/>
        </w:rPr>
        <w:t>aincy Program</w:t>
      </w:r>
    </w:p>
    <w:p w14:paraId="35A7FBA4" w14:textId="77777777" w:rsidR="00993BDE" w:rsidRDefault="00993BDE" w:rsidP="00C85377">
      <w:pPr>
        <w:rPr>
          <w:rFonts w:ascii="Arial" w:hAnsi="Arial" w:cs="Arial"/>
          <w:b/>
        </w:rPr>
      </w:pPr>
    </w:p>
    <w:p w14:paraId="08BFCAC2" w14:textId="6A360699" w:rsidR="00C85377" w:rsidRPr="00225097" w:rsidRDefault="00C85377" w:rsidP="00C853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lain</w:t>
      </w:r>
      <w:r w:rsidR="00353190">
        <w:rPr>
          <w:rFonts w:ascii="Arial" w:hAnsi="Arial" w:cs="Arial"/>
          <w:b/>
        </w:rPr>
        <w:t>t</w:t>
      </w:r>
      <w:r>
        <w:rPr>
          <w:rFonts w:ascii="Arial" w:hAnsi="Arial" w:cs="Arial"/>
          <w:b/>
        </w:rPr>
        <w:t>s process</w:t>
      </w:r>
    </w:p>
    <w:p w14:paraId="40D23A4F" w14:textId="77777777" w:rsidR="00C85377" w:rsidRPr="00225097" w:rsidRDefault="00C85377" w:rsidP="00C85377">
      <w:pPr>
        <w:rPr>
          <w:rFonts w:ascii="Arial" w:hAnsi="Arial" w:cs="Arial"/>
        </w:rPr>
      </w:pPr>
    </w:p>
    <w:p w14:paraId="5C13CDA0" w14:textId="77777777" w:rsidR="00C85377" w:rsidRPr="00225097" w:rsidRDefault="00C85377" w:rsidP="00C85377">
      <w:pPr>
        <w:rPr>
          <w:rFonts w:ascii="Arial" w:hAnsi="Arial" w:cs="Arial"/>
          <w:b/>
        </w:rPr>
      </w:pPr>
      <w:r w:rsidRPr="00225097">
        <w:rPr>
          <w:rFonts w:ascii="Arial" w:hAnsi="Arial" w:cs="Arial"/>
          <w:b/>
        </w:rPr>
        <w:t>Background</w:t>
      </w:r>
    </w:p>
    <w:p w14:paraId="7EC466A9" w14:textId="77777777" w:rsidR="00C85377" w:rsidRPr="00225097" w:rsidRDefault="00C85377" w:rsidP="00C85377">
      <w:pPr>
        <w:rPr>
          <w:rFonts w:ascii="Arial" w:hAnsi="Arial" w:cs="Arial"/>
        </w:rPr>
      </w:pPr>
      <w:r w:rsidRPr="00225097">
        <w:rPr>
          <w:rFonts w:ascii="Arial" w:hAnsi="Arial" w:cs="Arial"/>
        </w:rPr>
        <w:t xml:space="preserve">The National School Chaplaincy Program (NSCP) 2019-2022 </w:t>
      </w:r>
      <w:hyperlink r:id="rId11" w:history="1">
        <w:r w:rsidRPr="00225097">
          <w:rPr>
            <w:rStyle w:val="Hyperlink"/>
            <w:rFonts w:ascii="Arial" w:hAnsi="Arial" w:cs="Arial"/>
          </w:rPr>
          <w:t>Project Agreement</w:t>
        </w:r>
      </w:hyperlink>
      <w:r w:rsidRPr="00225097">
        <w:rPr>
          <w:rFonts w:ascii="Arial" w:hAnsi="Arial" w:cs="Arial"/>
        </w:rPr>
        <w:t xml:space="preserve"> was executed on 24 January 2019</w:t>
      </w:r>
      <w:r>
        <w:rPr>
          <w:rFonts w:ascii="Arial" w:hAnsi="Arial" w:cs="Arial"/>
        </w:rPr>
        <w:t>.</w:t>
      </w:r>
    </w:p>
    <w:p w14:paraId="4FA3650B" w14:textId="77777777" w:rsidR="00C85377" w:rsidRPr="00225097" w:rsidRDefault="00C85377" w:rsidP="00C85377">
      <w:pPr>
        <w:rPr>
          <w:rFonts w:ascii="Arial" w:hAnsi="Arial" w:cs="Arial"/>
        </w:rPr>
      </w:pPr>
    </w:p>
    <w:p w14:paraId="4A683661" w14:textId="77777777" w:rsidR="00C85377" w:rsidRPr="00225097" w:rsidRDefault="00C85377" w:rsidP="00C85377">
      <w:pPr>
        <w:rPr>
          <w:rFonts w:ascii="Arial" w:hAnsi="Arial" w:cs="Arial"/>
        </w:rPr>
      </w:pPr>
      <w:r w:rsidRPr="00225097">
        <w:rPr>
          <w:rFonts w:ascii="Arial" w:hAnsi="Arial" w:cs="Arial"/>
        </w:rPr>
        <w:t>The program will ensure the provision of chaplaincy services in Western Australian schools to support the wellbeing of students through:</w:t>
      </w:r>
    </w:p>
    <w:p w14:paraId="1AFB09D9" w14:textId="77777777" w:rsidR="00C85377" w:rsidRPr="00225097" w:rsidRDefault="00C85377" w:rsidP="00C85377">
      <w:pPr>
        <w:numPr>
          <w:ilvl w:val="0"/>
          <w:numId w:val="17"/>
        </w:numPr>
        <w:rPr>
          <w:rFonts w:ascii="Arial" w:hAnsi="Arial" w:cs="Arial"/>
        </w:rPr>
      </w:pPr>
      <w:r w:rsidRPr="00225097">
        <w:rPr>
          <w:rFonts w:ascii="Arial" w:hAnsi="Arial" w:cs="Arial"/>
        </w:rPr>
        <w:t>pastoral care services; and</w:t>
      </w:r>
    </w:p>
    <w:p w14:paraId="2BB57ECF" w14:textId="77777777" w:rsidR="00C85377" w:rsidRPr="00225097" w:rsidRDefault="00C85377" w:rsidP="00C85377">
      <w:pPr>
        <w:numPr>
          <w:ilvl w:val="0"/>
          <w:numId w:val="17"/>
        </w:numPr>
        <w:rPr>
          <w:rFonts w:ascii="Arial" w:hAnsi="Arial" w:cs="Arial"/>
        </w:rPr>
      </w:pPr>
      <w:r w:rsidRPr="00225097">
        <w:rPr>
          <w:rFonts w:ascii="Arial" w:hAnsi="Arial" w:cs="Arial"/>
        </w:rPr>
        <w:t>strategies developed in consultation with the relevant school staff and school principal that support the emotional wellbeing of the broader school community.</w:t>
      </w:r>
    </w:p>
    <w:p w14:paraId="6CCE8EC8" w14:textId="77777777" w:rsidR="00C85377" w:rsidRPr="00225097" w:rsidRDefault="00C85377" w:rsidP="00C85377">
      <w:pPr>
        <w:rPr>
          <w:rFonts w:ascii="Arial" w:hAnsi="Arial" w:cs="Arial"/>
        </w:rPr>
      </w:pPr>
    </w:p>
    <w:p w14:paraId="4B4888B7" w14:textId="77777777" w:rsidR="00C85377" w:rsidRPr="00225097" w:rsidRDefault="00C85377" w:rsidP="00C85377">
      <w:pPr>
        <w:rPr>
          <w:rFonts w:ascii="Arial" w:hAnsi="Arial" w:cs="Arial"/>
        </w:rPr>
      </w:pPr>
      <w:r w:rsidRPr="00225097">
        <w:rPr>
          <w:rFonts w:ascii="Arial" w:hAnsi="Arial" w:cs="Arial"/>
        </w:rPr>
        <w:t xml:space="preserve">A condition of the Project Agreement </w:t>
      </w:r>
      <w:r>
        <w:rPr>
          <w:rFonts w:ascii="Arial" w:hAnsi="Arial" w:cs="Arial"/>
        </w:rPr>
        <w:t>is that each state develop a process for complaints handling process and maintain a complaints register</w:t>
      </w:r>
      <w:r w:rsidRPr="00225097">
        <w:rPr>
          <w:rFonts w:ascii="Arial" w:hAnsi="Arial" w:cs="Arial"/>
        </w:rPr>
        <w:t>.</w:t>
      </w:r>
    </w:p>
    <w:p w14:paraId="38B1AA46" w14:textId="77777777" w:rsidR="00C85377" w:rsidRPr="00225097" w:rsidRDefault="00C85377" w:rsidP="00C85377">
      <w:pPr>
        <w:rPr>
          <w:rFonts w:ascii="Arial" w:hAnsi="Arial" w:cs="Arial"/>
        </w:rPr>
      </w:pPr>
    </w:p>
    <w:p w14:paraId="12DE1873" w14:textId="77777777" w:rsidR="00C85377" w:rsidRDefault="00C85377" w:rsidP="00C85377">
      <w:pPr>
        <w:rPr>
          <w:rFonts w:ascii="Arial" w:hAnsi="Arial" w:cs="Arial"/>
        </w:rPr>
      </w:pPr>
      <w:r w:rsidRPr="00D73253">
        <w:rPr>
          <w:rFonts w:ascii="Arial" w:hAnsi="Arial" w:cs="Arial"/>
          <w:b/>
        </w:rPr>
        <w:t xml:space="preserve">Steps </w:t>
      </w:r>
      <w:r>
        <w:rPr>
          <w:rFonts w:ascii="Arial" w:hAnsi="Arial" w:cs="Arial"/>
          <w:b/>
        </w:rPr>
        <w:t>for the c</w:t>
      </w:r>
      <w:r w:rsidRPr="00D73253">
        <w:rPr>
          <w:rFonts w:ascii="Arial" w:hAnsi="Arial" w:cs="Arial"/>
          <w:b/>
        </w:rPr>
        <w:t xml:space="preserve">omplaints </w:t>
      </w:r>
      <w:r>
        <w:rPr>
          <w:rFonts w:ascii="Arial" w:hAnsi="Arial" w:cs="Arial"/>
          <w:b/>
        </w:rPr>
        <w:t>p</w:t>
      </w:r>
      <w:r w:rsidRPr="00D73253">
        <w:rPr>
          <w:rFonts w:ascii="Arial" w:hAnsi="Arial" w:cs="Arial"/>
          <w:b/>
        </w:rPr>
        <w:t xml:space="preserve">rocess </w:t>
      </w:r>
      <w:r>
        <w:rPr>
          <w:rFonts w:ascii="Arial" w:hAnsi="Arial" w:cs="Arial"/>
          <w:b/>
        </w:rPr>
        <w:t>regarding the School Chaplaincy Program</w:t>
      </w:r>
    </w:p>
    <w:p w14:paraId="6D5C9F29" w14:textId="57787601" w:rsidR="00C85377" w:rsidRDefault="00C85377" w:rsidP="00C85377">
      <w:pPr>
        <w:rPr>
          <w:rFonts w:ascii="Arial" w:hAnsi="Arial" w:cs="Arial"/>
        </w:rPr>
      </w:pPr>
      <w:r>
        <w:rPr>
          <w:rFonts w:ascii="Arial" w:hAnsi="Arial" w:cs="Arial"/>
        </w:rPr>
        <w:t xml:space="preserve">Complaints regarding the School Chaplaincy Program in a </w:t>
      </w:r>
      <w:r w:rsidR="00B30FBE">
        <w:rPr>
          <w:rFonts w:ascii="Arial" w:hAnsi="Arial" w:cs="Arial"/>
        </w:rPr>
        <w:t>Western Australian school are to</w:t>
      </w:r>
      <w:r>
        <w:rPr>
          <w:rFonts w:ascii="Arial" w:hAnsi="Arial" w:cs="Arial"/>
        </w:rPr>
        <w:t xml:space="preserve"> follow the steps below.</w:t>
      </w:r>
    </w:p>
    <w:p w14:paraId="1552C841" w14:textId="77777777" w:rsidR="00C85377" w:rsidRDefault="00C85377" w:rsidP="00C85377">
      <w:pPr>
        <w:rPr>
          <w:rFonts w:ascii="Arial" w:hAnsi="Arial" w:cs="Arial"/>
        </w:rPr>
      </w:pPr>
    </w:p>
    <w:p w14:paraId="23D92FDF" w14:textId="77777777" w:rsidR="00C85377" w:rsidRPr="002E7FDA" w:rsidRDefault="00C85377" w:rsidP="00C8537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2E7FDA">
        <w:rPr>
          <w:rFonts w:ascii="Arial" w:hAnsi="Arial" w:cs="Arial"/>
        </w:rPr>
        <w:t>ttempt to resolve the matter informally with the chaplain at school level</w:t>
      </w:r>
      <w:r>
        <w:rPr>
          <w:rFonts w:ascii="Arial" w:hAnsi="Arial" w:cs="Arial"/>
        </w:rPr>
        <w:t>.</w:t>
      </w:r>
    </w:p>
    <w:p w14:paraId="5E0E31B6" w14:textId="77777777" w:rsidR="00C85377" w:rsidRPr="002E7FDA" w:rsidRDefault="00C85377" w:rsidP="00C8537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Pr="002E7FDA">
        <w:rPr>
          <w:rFonts w:ascii="Arial" w:hAnsi="Arial" w:cs="Arial"/>
        </w:rPr>
        <w:t xml:space="preserve">f the complainant is not satisfied, </w:t>
      </w:r>
      <w:r>
        <w:rPr>
          <w:rFonts w:ascii="Arial" w:hAnsi="Arial" w:cs="Arial"/>
        </w:rPr>
        <w:t xml:space="preserve">they should </w:t>
      </w:r>
      <w:r w:rsidRPr="002E7FDA">
        <w:rPr>
          <w:rFonts w:ascii="Arial" w:hAnsi="Arial" w:cs="Arial"/>
        </w:rPr>
        <w:t>complete the Chaplaincy Complaint Form (</w:t>
      </w:r>
      <w:r>
        <w:rPr>
          <w:rFonts w:ascii="Arial" w:hAnsi="Arial" w:cs="Arial"/>
        </w:rPr>
        <w:t>attached</w:t>
      </w:r>
      <w:r w:rsidRPr="002E7FDA">
        <w:rPr>
          <w:rFonts w:ascii="Arial" w:hAnsi="Arial" w:cs="Arial"/>
        </w:rPr>
        <w:t xml:space="preserve">) to lodge a formal complaint </w:t>
      </w:r>
      <w:r>
        <w:rPr>
          <w:rFonts w:ascii="Arial" w:hAnsi="Arial" w:cs="Arial"/>
        </w:rPr>
        <w:t>and forward to</w:t>
      </w:r>
      <w:r w:rsidRPr="002E7FDA">
        <w:rPr>
          <w:rFonts w:ascii="Arial" w:hAnsi="Arial" w:cs="Arial"/>
        </w:rPr>
        <w:t xml:space="preserve"> the principal</w:t>
      </w:r>
      <w:r>
        <w:rPr>
          <w:rFonts w:ascii="Arial" w:hAnsi="Arial" w:cs="Arial"/>
        </w:rPr>
        <w:t>.</w:t>
      </w:r>
    </w:p>
    <w:p w14:paraId="6195F9B1" w14:textId="77777777" w:rsidR="00C85377" w:rsidRDefault="00C85377" w:rsidP="00C8537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incipal reviews the c</w:t>
      </w:r>
      <w:r w:rsidRPr="00045054">
        <w:rPr>
          <w:rFonts w:ascii="Arial" w:hAnsi="Arial" w:cs="Arial"/>
        </w:rPr>
        <w:t>omplaint</w:t>
      </w:r>
      <w:r>
        <w:rPr>
          <w:rFonts w:ascii="Arial" w:hAnsi="Arial" w:cs="Arial"/>
        </w:rPr>
        <w:t>.</w:t>
      </w:r>
    </w:p>
    <w:p w14:paraId="5198EEB1" w14:textId="77777777" w:rsidR="00C85377" w:rsidRDefault="00C85377" w:rsidP="00C8537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incipal advises complainant of the outcome and any actions required.</w:t>
      </w:r>
    </w:p>
    <w:p w14:paraId="7309CBA6" w14:textId="77777777" w:rsidR="00C85377" w:rsidRPr="001146CB" w:rsidRDefault="00C85377" w:rsidP="00C8537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principal may determine that the complaint needs to be </w:t>
      </w:r>
      <w:r w:rsidRPr="001146CB">
        <w:rPr>
          <w:rFonts w:ascii="Arial" w:hAnsi="Arial" w:cs="Arial"/>
        </w:rPr>
        <w:t>escalate</w:t>
      </w:r>
      <w:r>
        <w:rPr>
          <w:rFonts w:ascii="Arial" w:hAnsi="Arial" w:cs="Arial"/>
        </w:rPr>
        <w:t>d</w:t>
      </w:r>
      <w:r w:rsidRPr="001146CB">
        <w:rPr>
          <w:rFonts w:ascii="Arial" w:hAnsi="Arial" w:cs="Arial"/>
        </w:rPr>
        <w:t xml:space="preserve"> t</w:t>
      </w:r>
      <w:r>
        <w:rPr>
          <w:rFonts w:ascii="Arial" w:hAnsi="Arial" w:cs="Arial"/>
        </w:rPr>
        <w:t>o the:</w:t>
      </w:r>
    </w:p>
    <w:p w14:paraId="59D686DB" w14:textId="77777777" w:rsidR="00C85377" w:rsidRPr="00E04DBD" w:rsidRDefault="00C85377" w:rsidP="00C85377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E04DBD">
        <w:rPr>
          <w:rFonts w:ascii="Arial" w:hAnsi="Arial" w:cs="Arial"/>
        </w:rPr>
        <w:t>service provider</w:t>
      </w:r>
      <w:r>
        <w:rPr>
          <w:rFonts w:ascii="Arial" w:hAnsi="Arial" w:cs="Arial"/>
        </w:rPr>
        <w:t xml:space="preserve"> (if appropriate);</w:t>
      </w:r>
    </w:p>
    <w:p w14:paraId="53940189" w14:textId="798C07B8" w:rsidR="00B30FBE" w:rsidRPr="007967F4" w:rsidRDefault="00C85377" w:rsidP="00B30FBE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relevant </w:t>
      </w:r>
      <w:r w:rsidR="00353190">
        <w:rPr>
          <w:rFonts w:ascii="Arial" w:hAnsi="Arial" w:cs="Arial"/>
        </w:rPr>
        <w:t>school governing body or system</w:t>
      </w:r>
      <w:r w:rsidR="00B30FBE">
        <w:rPr>
          <w:rFonts w:ascii="Arial" w:hAnsi="Arial" w:cs="Arial"/>
        </w:rPr>
        <w:t>.</w:t>
      </w:r>
    </w:p>
    <w:p w14:paraId="739BAA35" w14:textId="60A4852B" w:rsidR="00C85377" w:rsidRDefault="00C85377" w:rsidP="00C8537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E42D68">
        <w:rPr>
          <w:rFonts w:ascii="Arial" w:hAnsi="Arial" w:cs="Arial"/>
        </w:rPr>
        <w:t>If the complainant is not satisfied with the outcom</w:t>
      </w:r>
      <w:r w:rsidR="0060753F">
        <w:rPr>
          <w:rFonts w:ascii="Arial" w:hAnsi="Arial" w:cs="Arial"/>
        </w:rPr>
        <w:t>e,</w:t>
      </w:r>
      <w:r w:rsidR="007C0C96">
        <w:rPr>
          <w:rFonts w:ascii="Arial" w:hAnsi="Arial" w:cs="Arial"/>
        </w:rPr>
        <w:t xml:space="preserve"> the matter can be progressed </w:t>
      </w:r>
      <w:r w:rsidR="00353190">
        <w:rPr>
          <w:rFonts w:ascii="Arial" w:hAnsi="Arial" w:cs="Arial"/>
        </w:rPr>
        <w:t>according to the system or school complaints procedure.</w:t>
      </w:r>
    </w:p>
    <w:p w14:paraId="1A99B3D2" w14:textId="77777777" w:rsidR="007C0C96" w:rsidRPr="007C0C96" w:rsidRDefault="007C0C96" w:rsidP="007C0C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C0C96">
        <w:rPr>
          <w:rFonts w:ascii="Arial" w:hAnsi="Arial" w:cs="Arial"/>
        </w:rPr>
        <w:t>When a formal complaint is submitted and closed, each school is required to scan the form and send to the relevant sector for compilation.</w:t>
      </w:r>
    </w:p>
    <w:p w14:paraId="7D88CB8A" w14:textId="314C59F8" w:rsidR="00C85377" w:rsidRPr="00353190" w:rsidRDefault="00353190" w:rsidP="00353190">
      <w:pPr>
        <w:pStyle w:val="ListParagraph"/>
        <w:numPr>
          <w:ilvl w:val="0"/>
          <w:numId w:val="10"/>
        </w:numPr>
        <w:rPr>
          <w:rFonts w:ascii="Arial" w:hAnsi="Arial" w:cs="Arial"/>
          <w:u w:val="single"/>
        </w:rPr>
      </w:pPr>
      <w:r w:rsidRPr="00353190">
        <w:rPr>
          <w:rFonts w:ascii="Arial" w:hAnsi="Arial" w:cs="Arial"/>
        </w:rPr>
        <w:t>P</w:t>
      </w:r>
      <w:r w:rsidR="00C85377" w:rsidRPr="00353190">
        <w:rPr>
          <w:rFonts w:ascii="Arial" w:hAnsi="Arial" w:cs="Arial"/>
        </w:rPr>
        <w:t xml:space="preserve">ublic schools: </w:t>
      </w:r>
      <w:hyperlink r:id="rId12" w:history="1">
        <w:r w:rsidR="00C85377" w:rsidRPr="00353190">
          <w:rPr>
            <w:rFonts w:ascii="Arial" w:hAnsi="Arial" w:cs="Arial"/>
            <w:u w:val="single"/>
          </w:rPr>
          <w:t>Chaplaincy@education.wa.edu.au</w:t>
        </w:r>
      </w:hyperlink>
    </w:p>
    <w:p w14:paraId="03F56A58" w14:textId="59E50BEB" w:rsidR="00C85377" w:rsidRPr="001146CB" w:rsidRDefault="00353190" w:rsidP="00353190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85377" w:rsidRPr="001146CB">
        <w:rPr>
          <w:rFonts w:ascii="Arial" w:hAnsi="Arial" w:cs="Arial"/>
        </w:rPr>
        <w:t xml:space="preserve">atholic schools: </w:t>
      </w:r>
      <w:r w:rsidR="00C85377" w:rsidRPr="00353190">
        <w:rPr>
          <w:rFonts w:ascii="Arial" w:hAnsi="Arial" w:cs="Arial"/>
          <w:color w:val="FF0000"/>
        </w:rPr>
        <w:t>tbc</w:t>
      </w:r>
    </w:p>
    <w:p w14:paraId="78FD5329" w14:textId="47DB7591" w:rsidR="00C85377" w:rsidRPr="00353190" w:rsidRDefault="00353190" w:rsidP="00353190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353190">
        <w:rPr>
          <w:rFonts w:ascii="Arial" w:hAnsi="Arial" w:cs="Arial"/>
        </w:rPr>
        <w:t>I</w:t>
      </w:r>
      <w:r w:rsidR="00C85377" w:rsidRPr="00353190">
        <w:rPr>
          <w:rFonts w:ascii="Arial" w:hAnsi="Arial" w:cs="Arial"/>
        </w:rPr>
        <w:t>ndependent schools:</w:t>
      </w:r>
      <w:r w:rsidRPr="00353190">
        <w:rPr>
          <w:rFonts w:ascii="Arial" w:hAnsi="Arial" w:cs="Arial"/>
        </w:rPr>
        <w:t xml:space="preserve"> </w:t>
      </w:r>
      <w:hyperlink r:id="rId13" w:history="1">
        <w:r w:rsidRPr="00353190">
          <w:rPr>
            <w:rStyle w:val="Hyperlink"/>
            <w:rFonts w:ascii="Arial" w:hAnsi="Arial" w:cs="Arial"/>
            <w:color w:val="auto"/>
          </w:rPr>
          <w:t>Chaplaincy@ais.wa.edu.au</w:t>
        </w:r>
      </w:hyperlink>
      <w:r w:rsidRPr="00353190">
        <w:rPr>
          <w:rFonts w:ascii="Arial" w:hAnsi="Arial" w:cs="Arial"/>
        </w:rPr>
        <w:t xml:space="preserve"> </w:t>
      </w:r>
    </w:p>
    <w:p w14:paraId="22AE4081" w14:textId="7871E0A5" w:rsidR="00B877D8" w:rsidRPr="00353190" w:rsidRDefault="00B877D8" w:rsidP="00C85377">
      <w:pPr>
        <w:rPr>
          <w:rFonts w:ascii="Arial" w:hAnsi="Arial" w:cs="Arial"/>
        </w:rPr>
      </w:pPr>
    </w:p>
    <w:p w14:paraId="296C37A5" w14:textId="12BAEAC5" w:rsidR="00C85377" w:rsidRPr="007967F4" w:rsidRDefault="00B877D8" w:rsidP="00C853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laints register – record keeping</w:t>
      </w:r>
    </w:p>
    <w:p w14:paraId="41C8EA7C" w14:textId="7C94CC07" w:rsidR="00AC6A94" w:rsidRDefault="00C85377" w:rsidP="00B877D8">
      <w:pPr>
        <w:pStyle w:val="ListParagraph"/>
        <w:numPr>
          <w:ilvl w:val="0"/>
          <w:numId w:val="18"/>
        </w:numPr>
        <w:ind w:left="284" w:hanging="284"/>
        <w:rPr>
          <w:rFonts w:ascii="Arial" w:hAnsi="Arial" w:cs="Arial"/>
        </w:rPr>
      </w:pPr>
      <w:r w:rsidRPr="00B877D8">
        <w:rPr>
          <w:rFonts w:ascii="Arial" w:hAnsi="Arial" w:cs="Arial"/>
        </w:rPr>
        <w:t xml:space="preserve">All formal complaints </w:t>
      </w:r>
      <w:r w:rsidR="00353190">
        <w:rPr>
          <w:rFonts w:ascii="Arial" w:hAnsi="Arial" w:cs="Arial"/>
        </w:rPr>
        <w:t>must be submitted by the school.</w:t>
      </w:r>
    </w:p>
    <w:p w14:paraId="2BE05CF0" w14:textId="77777777" w:rsidR="00353190" w:rsidRDefault="00C85377" w:rsidP="00AC6A94">
      <w:pPr>
        <w:pStyle w:val="ListParagraph"/>
        <w:numPr>
          <w:ilvl w:val="0"/>
          <w:numId w:val="18"/>
        </w:numPr>
        <w:ind w:left="284" w:hanging="284"/>
        <w:rPr>
          <w:rFonts w:ascii="Arial" w:hAnsi="Arial" w:cs="Arial"/>
        </w:rPr>
      </w:pPr>
      <w:r w:rsidRPr="00AC6A94">
        <w:rPr>
          <w:rFonts w:ascii="Arial" w:hAnsi="Arial" w:cs="Arial"/>
        </w:rPr>
        <w:t xml:space="preserve">Each sector will compile complaints on a </w:t>
      </w:r>
      <w:r w:rsidR="00353190">
        <w:rPr>
          <w:rFonts w:ascii="Arial" w:hAnsi="Arial" w:cs="Arial"/>
        </w:rPr>
        <w:t>register.</w:t>
      </w:r>
    </w:p>
    <w:p w14:paraId="379F7036" w14:textId="0F88D93F" w:rsidR="00C85377" w:rsidRPr="00AC6A94" w:rsidRDefault="00353190" w:rsidP="00AC6A94">
      <w:pPr>
        <w:pStyle w:val="ListParagraph"/>
        <w:numPr>
          <w:ilvl w:val="0"/>
          <w:numId w:val="18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>Details to be provided to the</w:t>
      </w:r>
      <w:r w:rsidR="00C85377" w:rsidRPr="00AC6A94">
        <w:rPr>
          <w:rFonts w:ascii="Arial" w:hAnsi="Arial" w:cs="Arial"/>
        </w:rPr>
        <w:t xml:space="preserve"> Department of Education </w:t>
      </w:r>
      <w:r>
        <w:rPr>
          <w:rFonts w:ascii="Arial" w:hAnsi="Arial" w:cs="Arial"/>
        </w:rPr>
        <w:t xml:space="preserve">at the end of each term </w:t>
      </w:r>
      <w:r w:rsidR="00C85377" w:rsidRPr="00AC6A94">
        <w:rPr>
          <w:rFonts w:ascii="Arial" w:hAnsi="Arial" w:cs="Arial"/>
        </w:rPr>
        <w:t xml:space="preserve">for the purposes of compiling a </w:t>
      </w:r>
      <w:proofErr w:type="spellStart"/>
      <w:r w:rsidR="00C85377" w:rsidRPr="00AC6A94">
        <w:rPr>
          <w:rFonts w:ascii="Arial" w:hAnsi="Arial" w:cs="Arial"/>
        </w:rPr>
        <w:t>statewide</w:t>
      </w:r>
      <w:proofErr w:type="spellEnd"/>
      <w:r w:rsidR="00C85377" w:rsidRPr="00AC6A94">
        <w:rPr>
          <w:rFonts w:ascii="Arial" w:hAnsi="Arial" w:cs="Arial"/>
        </w:rPr>
        <w:t xml:space="preserve"> complaints register.</w:t>
      </w:r>
    </w:p>
    <w:p w14:paraId="7AA09517" w14:textId="77777777" w:rsidR="00C85377" w:rsidRDefault="00C85377" w:rsidP="00C85377">
      <w:pPr>
        <w:rPr>
          <w:rFonts w:ascii="Arial" w:hAnsi="Arial" w:cs="Arial"/>
        </w:rPr>
      </w:pPr>
    </w:p>
    <w:p w14:paraId="57BBC966" w14:textId="1BA1299C" w:rsidR="0051623E" w:rsidRPr="00993BDE" w:rsidRDefault="00AC6A94" w:rsidP="00993BDE">
      <w:pPr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C85377">
        <w:rPr>
          <w:rFonts w:ascii="Arial" w:hAnsi="Arial" w:cs="Arial"/>
        </w:rPr>
        <w:t xml:space="preserve"> </w:t>
      </w:r>
      <w:hyperlink r:id="rId14" w:anchor="toc3" w:history="1">
        <w:r w:rsidR="00C85377" w:rsidRPr="00A91F78">
          <w:rPr>
            <w:rStyle w:val="Hyperlink"/>
            <w:rFonts w:ascii="Arial" w:hAnsi="Arial" w:cs="Arial"/>
          </w:rPr>
          <w:t xml:space="preserve">fact </w:t>
        </w:r>
        <w:r w:rsidR="00C85377">
          <w:rPr>
            <w:rStyle w:val="Hyperlink"/>
            <w:rFonts w:ascii="Arial" w:hAnsi="Arial" w:cs="Arial"/>
          </w:rPr>
          <w:t>s</w:t>
        </w:r>
        <w:r w:rsidR="00C85377" w:rsidRPr="00A91F78">
          <w:rPr>
            <w:rStyle w:val="Hyperlink"/>
            <w:rFonts w:ascii="Arial" w:hAnsi="Arial" w:cs="Arial"/>
          </w:rPr>
          <w:t>heets</w:t>
        </w:r>
      </w:hyperlink>
      <w:r>
        <w:rPr>
          <w:rFonts w:ascii="Arial" w:hAnsi="Arial" w:cs="Arial"/>
        </w:rPr>
        <w:t xml:space="preserve"> provide further information.</w:t>
      </w:r>
    </w:p>
    <w:sectPr w:rsidR="0051623E" w:rsidRPr="00993BDE" w:rsidSect="006535F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66313" w14:textId="77777777" w:rsidR="004046E6" w:rsidRDefault="004046E6" w:rsidP="00CA62D4">
      <w:r>
        <w:separator/>
      </w:r>
    </w:p>
  </w:endnote>
  <w:endnote w:type="continuationSeparator" w:id="0">
    <w:p w14:paraId="19CB8837" w14:textId="77777777" w:rsidR="004046E6" w:rsidRDefault="004046E6" w:rsidP="00CA6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BAE2" w14:textId="77777777" w:rsidR="00395106" w:rsidRDefault="00395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DDFFF" w14:textId="77777777" w:rsidR="00395106" w:rsidRDefault="003951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39CA2" w14:textId="77777777" w:rsidR="00395106" w:rsidRDefault="00395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C62A5" w14:textId="77777777" w:rsidR="004046E6" w:rsidRDefault="004046E6" w:rsidP="00CA62D4">
      <w:r>
        <w:separator/>
      </w:r>
    </w:p>
  </w:footnote>
  <w:footnote w:type="continuationSeparator" w:id="0">
    <w:p w14:paraId="75858BFD" w14:textId="77777777" w:rsidR="004046E6" w:rsidRDefault="004046E6" w:rsidP="00CA6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F68D8" w14:textId="77777777" w:rsidR="00395106" w:rsidRDefault="00395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F6DFA" w14:textId="2E2BB59F" w:rsidR="00CA62D4" w:rsidRPr="00395106" w:rsidRDefault="00395106" w:rsidP="00395106">
    <w:pPr>
      <w:pStyle w:val="Header"/>
      <w:jc w:val="righ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D19/017128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772DB" w14:textId="77777777" w:rsidR="00395106" w:rsidRDefault="003951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F531E"/>
    <w:multiLevelType w:val="hybridMultilevel"/>
    <w:tmpl w:val="8D709210"/>
    <w:lvl w:ilvl="0" w:tplc="0C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3C7A3E"/>
    <w:multiLevelType w:val="hybridMultilevel"/>
    <w:tmpl w:val="BCB4DF5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223FF3"/>
    <w:multiLevelType w:val="hybridMultilevel"/>
    <w:tmpl w:val="99BAEDFE"/>
    <w:lvl w:ilvl="0" w:tplc="E38E70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A672F6D"/>
    <w:multiLevelType w:val="hybridMultilevel"/>
    <w:tmpl w:val="69A2E6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B52F19"/>
    <w:multiLevelType w:val="hybridMultilevel"/>
    <w:tmpl w:val="FB9EA9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A5755F"/>
    <w:multiLevelType w:val="hybridMultilevel"/>
    <w:tmpl w:val="1B307F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F03D37"/>
    <w:multiLevelType w:val="hybridMultilevel"/>
    <w:tmpl w:val="959AE22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C18AE"/>
    <w:multiLevelType w:val="hybridMultilevel"/>
    <w:tmpl w:val="203E3B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2734755"/>
    <w:multiLevelType w:val="hybridMultilevel"/>
    <w:tmpl w:val="81B8196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FA016E"/>
    <w:multiLevelType w:val="hybridMultilevel"/>
    <w:tmpl w:val="5E58B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C90924"/>
    <w:multiLevelType w:val="hybridMultilevel"/>
    <w:tmpl w:val="ABBE05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472FD9"/>
    <w:multiLevelType w:val="hybridMultilevel"/>
    <w:tmpl w:val="CCCAD4EC"/>
    <w:lvl w:ilvl="0" w:tplc="F36AE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D8221B"/>
    <w:multiLevelType w:val="hybridMultilevel"/>
    <w:tmpl w:val="496C3B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F91855"/>
    <w:multiLevelType w:val="hybridMultilevel"/>
    <w:tmpl w:val="4446B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E73DD"/>
    <w:multiLevelType w:val="hybridMultilevel"/>
    <w:tmpl w:val="7E18BD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9B7A9B"/>
    <w:multiLevelType w:val="hybridMultilevel"/>
    <w:tmpl w:val="C0342A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89403E"/>
    <w:multiLevelType w:val="hybridMultilevel"/>
    <w:tmpl w:val="269217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9F0493"/>
    <w:multiLevelType w:val="hybridMultilevel"/>
    <w:tmpl w:val="4A6A58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0928">
    <w:abstractNumId w:val="6"/>
  </w:num>
  <w:num w:numId="2" w16cid:durableId="1466241182">
    <w:abstractNumId w:val="11"/>
  </w:num>
  <w:num w:numId="3" w16cid:durableId="1289386899">
    <w:abstractNumId w:val="14"/>
  </w:num>
  <w:num w:numId="4" w16cid:durableId="167410351">
    <w:abstractNumId w:val="9"/>
  </w:num>
  <w:num w:numId="5" w16cid:durableId="833375772">
    <w:abstractNumId w:val="16"/>
  </w:num>
  <w:num w:numId="6" w16cid:durableId="1683386556">
    <w:abstractNumId w:val="7"/>
  </w:num>
  <w:num w:numId="7" w16cid:durableId="2034501991">
    <w:abstractNumId w:val="15"/>
  </w:num>
  <w:num w:numId="8" w16cid:durableId="916213665">
    <w:abstractNumId w:val="3"/>
  </w:num>
  <w:num w:numId="9" w16cid:durableId="1233586424">
    <w:abstractNumId w:val="4"/>
  </w:num>
  <w:num w:numId="10" w16cid:durableId="1276257312">
    <w:abstractNumId w:val="13"/>
  </w:num>
  <w:num w:numId="11" w16cid:durableId="1039093007">
    <w:abstractNumId w:val="12"/>
  </w:num>
  <w:num w:numId="12" w16cid:durableId="722871569">
    <w:abstractNumId w:val="8"/>
  </w:num>
  <w:num w:numId="13" w16cid:durableId="1847475544">
    <w:abstractNumId w:val="2"/>
  </w:num>
  <w:num w:numId="14" w16cid:durableId="1306158450">
    <w:abstractNumId w:val="0"/>
  </w:num>
  <w:num w:numId="15" w16cid:durableId="1446273149">
    <w:abstractNumId w:val="5"/>
  </w:num>
  <w:num w:numId="16" w16cid:durableId="797141818">
    <w:abstractNumId w:val="1"/>
  </w:num>
  <w:num w:numId="17" w16cid:durableId="1195536904">
    <w:abstractNumId w:val="10"/>
  </w:num>
  <w:num w:numId="18" w16cid:durableId="37782187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tjA1tDCwNDE3MrZU0lEKTi0uzszPAykwrAUATcYCBiwAAAA="/>
  </w:docVars>
  <w:rsids>
    <w:rsidRoot w:val="00A512F4"/>
    <w:rsid w:val="000011F9"/>
    <w:rsid w:val="00011ADD"/>
    <w:rsid w:val="00013E2D"/>
    <w:rsid w:val="00045054"/>
    <w:rsid w:val="001146CB"/>
    <w:rsid w:val="001720EB"/>
    <w:rsid w:val="001A2477"/>
    <w:rsid w:val="00225097"/>
    <w:rsid w:val="002370F6"/>
    <w:rsid w:val="00240440"/>
    <w:rsid w:val="002518A8"/>
    <w:rsid w:val="002615B2"/>
    <w:rsid w:val="002C0C49"/>
    <w:rsid w:val="002E00CC"/>
    <w:rsid w:val="002E4660"/>
    <w:rsid w:val="002E7FDA"/>
    <w:rsid w:val="00305872"/>
    <w:rsid w:val="00315AFA"/>
    <w:rsid w:val="00340015"/>
    <w:rsid w:val="003479DD"/>
    <w:rsid w:val="00353190"/>
    <w:rsid w:val="00362D5F"/>
    <w:rsid w:val="00370C4F"/>
    <w:rsid w:val="00395106"/>
    <w:rsid w:val="003D240E"/>
    <w:rsid w:val="003D7309"/>
    <w:rsid w:val="003E4E11"/>
    <w:rsid w:val="003F0CB2"/>
    <w:rsid w:val="004046E6"/>
    <w:rsid w:val="004233D8"/>
    <w:rsid w:val="00423794"/>
    <w:rsid w:val="004449DE"/>
    <w:rsid w:val="004B706C"/>
    <w:rsid w:val="0051623E"/>
    <w:rsid w:val="005411D3"/>
    <w:rsid w:val="0054555D"/>
    <w:rsid w:val="005643BB"/>
    <w:rsid w:val="00577093"/>
    <w:rsid w:val="00593F85"/>
    <w:rsid w:val="005A4ECB"/>
    <w:rsid w:val="005D4D93"/>
    <w:rsid w:val="0060753F"/>
    <w:rsid w:val="0061264F"/>
    <w:rsid w:val="006535FF"/>
    <w:rsid w:val="006540A0"/>
    <w:rsid w:val="006576B9"/>
    <w:rsid w:val="00667DEC"/>
    <w:rsid w:val="0067102F"/>
    <w:rsid w:val="00671E0D"/>
    <w:rsid w:val="00672FE6"/>
    <w:rsid w:val="006A459A"/>
    <w:rsid w:val="006A78BC"/>
    <w:rsid w:val="006C098F"/>
    <w:rsid w:val="006F7DC7"/>
    <w:rsid w:val="00720793"/>
    <w:rsid w:val="00727E2A"/>
    <w:rsid w:val="007967F4"/>
    <w:rsid w:val="007C0C96"/>
    <w:rsid w:val="007F4A81"/>
    <w:rsid w:val="00846F83"/>
    <w:rsid w:val="00864CB7"/>
    <w:rsid w:val="0089425F"/>
    <w:rsid w:val="008953A5"/>
    <w:rsid w:val="008C75F0"/>
    <w:rsid w:val="008D6D40"/>
    <w:rsid w:val="008F5266"/>
    <w:rsid w:val="00931586"/>
    <w:rsid w:val="009327B9"/>
    <w:rsid w:val="0098487C"/>
    <w:rsid w:val="00990D4F"/>
    <w:rsid w:val="00993BDE"/>
    <w:rsid w:val="009B5AAF"/>
    <w:rsid w:val="009C4F2B"/>
    <w:rsid w:val="00A512F4"/>
    <w:rsid w:val="00A70491"/>
    <w:rsid w:val="00A91F78"/>
    <w:rsid w:val="00AA2DD3"/>
    <w:rsid w:val="00AC5CD3"/>
    <w:rsid w:val="00AC6A94"/>
    <w:rsid w:val="00B212AB"/>
    <w:rsid w:val="00B30FBE"/>
    <w:rsid w:val="00B3665D"/>
    <w:rsid w:val="00B4485F"/>
    <w:rsid w:val="00B74731"/>
    <w:rsid w:val="00B877D8"/>
    <w:rsid w:val="00BD0FD6"/>
    <w:rsid w:val="00C075E5"/>
    <w:rsid w:val="00C12FD0"/>
    <w:rsid w:val="00C32107"/>
    <w:rsid w:val="00C37000"/>
    <w:rsid w:val="00C407A2"/>
    <w:rsid w:val="00C427B8"/>
    <w:rsid w:val="00C520D1"/>
    <w:rsid w:val="00C7591C"/>
    <w:rsid w:val="00C83DE5"/>
    <w:rsid w:val="00C85377"/>
    <w:rsid w:val="00C97F74"/>
    <w:rsid w:val="00CA4948"/>
    <w:rsid w:val="00CA62D4"/>
    <w:rsid w:val="00CC00D2"/>
    <w:rsid w:val="00CE53FC"/>
    <w:rsid w:val="00CF61C3"/>
    <w:rsid w:val="00D16ED6"/>
    <w:rsid w:val="00D26833"/>
    <w:rsid w:val="00D26AD3"/>
    <w:rsid w:val="00D27590"/>
    <w:rsid w:val="00D4203B"/>
    <w:rsid w:val="00D43A60"/>
    <w:rsid w:val="00D5563E"/>
    <w:rsid w:val="00D57C2A"/>
    <w:rsid w:val="00D73253"/>
    <w:rsid w:val="00D919C7"/>
    <w:rsid w:val="00D96AE7"/>
    <w:rsid w:val="00DC2071"/>
    <w:rsid w:val="00DC7AA8"/>
    <w:rsid w:val="00DF1D8E"/>
    <w:rsid w:val="00E04DBD"/>
    <w:rsid w:val="00E11B0A"/>
    <w:rsid w:val="00E12388"/>
    <w:rsid w:val="00E20E5A"/>
    <w:rsid w:val="00E42D68"/>
    <w:rsid w:val="00E93B4B"/>
    <w:rsid w:val="00EA4514"/>
    <w:rsid w:val="00EB56AB"/>
    <w:rsid w:val="00EC7E8F"/>
    <w:rsid w:val="00F00F0C"/>
    <w:rsid w:val="00F31451"/>
    <w:rsid w:val="00F65581"/>
    <w:rsid w:val="00F91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D4109C"/>
  <w15:chartTrackingRefBased/>
  <w15:docId w15:val="{14D71D5B-5DED-4DBE-9FD5-6F6A50B2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3253"/>
    <w:pPr>
      <w:ind w:left="720"/>
      <w:contextualSpacing/>
    </w:pPr>
  </w:style>
  <w:style w:type="table" w:styleId="TableGrid">
    <w:name w:val="Table Grid"/>
    <w:basedOn w:val="TableNormal"/>
    <w:uiPriority w:val="59"/>
    <w:rsid w:val="002C0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62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62D4"/>
  </w:style>
  <w:style w:type="paragraph" w:styleId="Footer">
    <w:name w:val="footer"/>
    <w:basedOn w:val="Normal"/>
    <w:link w:val="FooterChar"/>
    <w:uiPriority w:val="99"/>
    <w:unhideWhenUsed/>
    <w:rsid w:val="00CA62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62D4"/>
  </w:style>
  <w:style w:type="character" w:styleId="Hyperlink">
    <w:name w:val="Hyperlink"/>
    <w:basedOn w:val="DefaultParagraphFont"/>
    <w:uiPriority w:val="99"/>
    <w:unhideWhenUsed/>
    <w:rsid w:val="006A78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46C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8537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aplaincy@ais.wa.edu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Chaplaincy@education.wa.edu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ederalfinancialrelations.gov.au/content/npa/education/project-agreement/National_School_Chaplaincy_Program-3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et.wa.edu.au/studentsupport/behaviourandwellbeing/detcms/navigation/wellbeing/school-chaplaincy-program/?page=3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A090937C08B34FA88F31CCFBEBB844" ma:contentTypeVersion="8" ma:contentTypeDescription="Create a new document." ma:contentTypeScope="" ma:versionID="3b94fc0458130d1d930d6ff053235f71">
  <xsd:schema xmlns:xsd="http://www.w3.org/2001/XMLSchema" xmlns:xs="http://www.w3.org/2001/XMLSchema" xmlns:p="http://schemas.microsoft.com/office/2006/metadata/properties" xmlns:ns3="e0d5fccd-e4a2-4dbb-bc4b-cdd961dc7058" targetNamespace="http://schemas.microsoft.com/office/2006/metadata/properties" ma:root="true" ma:fieldsID="338fa675c40cc1ea5b53739fcc20331d" ns3:_="">
    <xsd:import namespace="e0d5fccd-e4a2-4dbb-bc4b-cdd961dc70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d5fccd-e4a2-4dbb-bc4b-cdd961dc7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286EF-5FC6-449A-AF52-12ADA67424BF}">
  <ds:schemaRefs>
    <ds:schemaRef ds:uri="http://purl.org/dc/elements/1.1/"/>
    <ds:schemaRef ds:uri="http://schemas.microsoft.com/office/2006/metadata/properties"/>
    <ds:schemaRef ds:uri="e0d5fccd-e4a2-4dbb-bc4b-cdd961dc705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FD1F524-20A8-4A81-A7BA-A42C763109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30D3ED-F835-40BA-910D-C54C8A5428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d5fccd-e4a2-4dbb-bc4b-cdd961dc70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1F9ECD-BDE1-4118-A191-DEC417E67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STRONG Laura-Celeste [Student Wellbeing]</dc:creator>
  <cp:keywords/>
  <dc:description/>
  <cp:lastModifiedBy>Sue Mulholland</cp:lastModifiedBy>
  <cp:revision>2</cp:revision>
  <cp:lastPrinted>2019-03-08T00:56:00Z</cp:lastPrinted>
  <dcterms:created xsi:type="dcterms:W3CDTF">2022-11-25T08:29:00Z</dcterms:created>
  <dcterms:modified xsi:type="dcterms:W3CDTF">2022-11-25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A090937C08B34FA88F31CCFBEBB844</vt:lpwstr>
  </property>
</Properties>
</file>